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AEAA3E" w14:textId="626489B2" w:rsidR="00F00011" w:rsidRDefault="00F00011" w:rsidP="00F00011">
      <w:pPr>
        <w:pStyle w:val="1"/>
        <w:rPr>
          <w:rFonts w:hint="eastAsia"/>
        </w:rPr>
      </w:pPr>
      <w:r>
        <w:rPr>
          <w:rFonts w:hint="eastAsia"/>
        </w:rPr>
        <w:t>数据探索</w:t>
      </w:r>
    </w:p>
    <w:p w14:paraId="6F28C874" w14:textId="2C48D8B7" w:rsidR="0034632A" w:rsidRDefault="00F00011">
      <w:r w:rsidRPr="00F00011">
        <w:drawing>
          <wp:inline distT="0" distB="0" distL="0" distR="0" wp14:anchorId="2A4EFED0" wp14:editId="65F73123">
            <wp:extent cx="5274310" cy="2637155"/>
            <wp:effectExtent l="0" t="0" r="2540" b="0"/>
            <wp:docPr id="153733877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7338777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9198B" w14:textId="698788FA" w:rsidR="00F00011" w:rsidRDefault="00F00011">
      <w:r w:rsidRPr="00F00011">
        <w:drawing>
          <wp:inline distT="0" distB="0" distL="0" distR="0" wp14:anchorId="0F9ECBC5" wp14:editId="6CA3AA9A">
            <wp:extent cx="5274310" cy="2637155"/>
            <wp:effectExtent l="0" t="0" r="2540" b="0"/>
            <wp:docPr id="68636192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361929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EB9A9" w14:textId="14E405A5" w:rsidR="00F00011" w:rsidRDefault="00F00011">
      <w:r w:rsidRPr="00F00011">
        <w:lastRenderedPageBreak/>
        <w:drawing>
          <wp:inline distT="0" distB="0" distL="0" distR="0" wp14:anchorId="0AB95580" wp14:editId="0AE6498C">
            <wp:extent cx="5274310" cy="2637155"/>
            <wp:effectExtent l="0" t="0" r="2540" b="0"/>
            <wp:docPr id="81334031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3340314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86BA0" w14:textId="5C7078E2" w:rsidR="00F00011" w:rsidRDefault="00F00011">
      <w:r w:rsidRPr="00F00011">
        <w:drawing>
          <wp:inline distT="0" distB="0" distL="0" distR="0" wp14:anchorId="61DA62E5" wp14:editId="5B0B1272">
            <wp:extent cx="5274310" cy="5274310"/>
            <wp:effectExtent l="0" t="0" r="2540" b="2540"/>
            <wp:docPr id="38719416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719416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7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4E096" w14:textId="47D85C1D" w:rsidR="00F00011" w:rsidRDefault="00F00011">
      <w:r w:rsidRPr="00F00011">
        <w:lastRenderedPageBreak/>
        <w:drawing>
          <wp:inline distT="0" distB="0" distL="0" distR="0" wp14:anchorId="5252AE1C" wp14:editId="294FB5FA">
            <wp:extent cx="5274310" cy="2637155"/>
            <wp:effectExtent l="0" t="0" r="2540" b="0"/>
            <wp:docPr id="25637533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37533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10548" w14:textId="3F4891A0" w:rsidR="00F00011" w:rsidRDefault="00F00011">
      <w:r w:rsidRPr="00F00011">
        <w:drawing>
          <wp:inline distT="0" distB="0" distL="0" distR="0" wp14:anchorId="5E0784EF" wp14:editId="491197B7">
            <wp:extent cx="5274310" cy="3956050"/>
            <wp:effectExtent l="0" t="0" r="2540" b="6350"/>
            <wp:docPr id="123968678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968678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8C797" w14:textId="71701DC0" w:rsidR="00F00011" w:rsidRDefault="00F00011">
      <w:r w:rsidRPr="00F00011">
        <w:lastRenderedPageBreak/>
        <w:drawing>
          <wp:inline distT="0" distB="0" distL="0" distR="0" wp14:anchorId="75323014" wp14:editId="721BB703">
            <wp:extent cx="5274310" cy="2813050"/>
            <wp:effectExtent l="0" t="0" r="2540" b="6350"/>
            <wp:docPr id="168798494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798494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1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DDFB8" w14:textId="653463FD" w:rsidR="00F00011" w:rsidRDefault="00F00011" w:rsidP="00F00011">
      <w:pPr>
        <w:pStyle w:val="1"/>
      </w:pPr>
      <w:r>
        <w:rPr>
          <w:rFonts w:hint="eastAsia"/>
        </w:rPr>
        <w:t>属性构造</w:t>
      </w:r>
    </w:p>
    <w:p w14:paraId="089988D6" w14:textId="2DB06C3B" w:rsidR="00F00011" w:rsidRPr="00F00011" w:rsidRDefault="00F00011" w:rsidP="00F00011">
      <w:pPr>
        <w:rPr>
          <w:rFonts w:hint="eastAsia"/>
        </w:rPr>
      </w:pPr>
    </w:p>
    <w:sectPr w:rsidR="00F00011" w:rsidRPr="00F0001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7CwNDc2NDczNzMyszRS0lEKTi0uzszPAykwrAUA+9iMOSwAAAA="/>
  </w:docVars>
  <w:rsids>
    <w:rsidRoot w:val="009E0F6B"/>
    <w:rsid w:val="00082D29"/>
    <w:rsid w:val="000F0F70"/>
    <w:rsid w:val="002451A3"/>
    <w:rsid w:val="0029325F"/>
    <w:rsid w:val="00336A96"/>
    <w:rsid w:val="0034632A"/>
    <w:rsid w:val="00362EDB"/>
    <w:rsid w:val="003B3B9C"/>
    <w:rsid w:val="00595128"/>
    <w:rsid w:val="00634242"/>
    <w:rsid w:val="00645D70"/>
    <w:rsid w:val="00773B56"/>
    <w:rsid w:val="0083281E"/>
    <w:rsid w:val="0085153A"/>
    <w:rsid w:val="009E0F6B"/>
    <w:rsid w:val="00CA3821"/>
    <w:rsid w:val="00D365D9"/>
    <w:rsid w:val="00EF1461"/>
    <w:rsid w:val="00F000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24E82D"/>
  <w15:chartTrackingRefBased/>
  <w15:docId w15:val="{5DA7B092-2748-4F1A-A886-970010D03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F0001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F00011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3</Words>
  <Characters>22</Characters>
  <Application>Microsoft Office Word</Application>
  <DocSecurity>0</DocSecurity>
  <Lines>1</Lines>
  <Paragraphs>1</Paragraphs>
  <ScaleCrop>false</ScaleCrop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航杰 张</dc:creator>
  <cp:keywords/>
  <dc:description/>
  <cp:lastModifiedBy>航杰 张</cp:lastModifiedBy>
  <cp:revision>3</cp:revision>
  <dcterms:created xsi:type="dcterms:W3CDTF">2024-12-17T08:21:00Z</dcterms:created>
  <dcterms:modified xsi:type="dcterms:W3CDTF">2024-12-17T09:01:00Z</dcterms:modified>
</cp:coreProperties>
</file>